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bookmarkStart w:id="0" w:name="_GoBack"/>
      <w:bookmarkEnd w:id="0"/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57349980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xercise creativity, initiative, and synergy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44A1CADE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ocumentation revi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7574987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gFAI32K4ItAAAA"/>
  </w:docVars>
  <w:rsids>
    <w:rsidRoot w:val="00740F48"/>
    <w:rsid w:val="00041BAF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5461B"/>
    <w:rsid w:val="00A75C84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455E2-25F0-41DE-A157-52F32A2AB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2</cp:revision>
  <cp:lastPrinted>2020-02-11T04:15:00Z</cp:lastPrinted>
  <dcterms:created xsi:type="dcterms:W3CDTF">2019-10-14T22:49:00Z</dcterms:created>
  <dcterms:modified xsi:type="dcterms:W3CDTF">2020-02-11T04:15:00Z</dcterms:modified>
</cp:coreProperties>
</file>